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227C73" w14:textId="77777777" w:rsidR="00981596" w:rsidRPr="00AB0A1E" w:rsidRDefault="0041134F" w:rsidP="00AB0A1E">
      <w:pPr>
        <w:spacing w:before="2160" w:after="240" w:line="240" w:lineRule="auto"/>
        <w:rPr>
          <w:rFonts w:cs="Arial"/>
          <w:b/>
          <w:sz w:val="36"/>
          <w:szCs w:val="36"/>
        </w:rPr>
      </w:pPr>
      <w:bookmarkStart w:id="0" w:name="_GoBack"/>
      <w:bookmarkEnd w:id="0"/>
      <w:r>
        <w:rPr>
          <w:rFonts w:cs="Arial"/>
          <w:b/>
          <w:sz w:val="36"/>
          <w:szCs w:val="36"/>
        </w:rPr>
        <w:t>MatchPol</w:t>
      </w:r>
      <w:r w:rsidR="00AB0A1E">
        <w:rPr>
          <w:rFonts w:cs="Arial"/>
          <w:b/>
          <w:sz w:val="36"/>
          <w:szCs w:val="36"/>
        </w:rPr>
        <w:t xml:space="preserve"> </w:t>
      </w:r>
      <w:r w:rsidR="00AB0A1E" w:rsidRPr="00AB0A1E">
        <w:rPr>
          <w:rFonts w:cs="Arial"/>
          <w:sz w:val="36"/>
          <w:szCs w:val="36"/>
        </w:rPr>
        <w:t>-</w:t>
      </w:r>
      <w:r w:rsidR="00AB0A1E">
        <w:rPr>
          <w:rFonts w:cs="Arial"/>
          <w:b/>
          <w:sz w:val="36"/>
          <w:szCs w:val="36"/>
        </w:rPr>
        <w:t xml:space="preserve"> </w:t>
      </w:r>
      <w:r w:rsidR="00981596" w:rsidRPr="00981596">
        <w:rPr>
          <w:rFonts w:cs="Arial"/>
          <w:bCs/>
          <w:sz w:val="24"/>
          <w:szCs w:val="24"/>
        </w:rPr>
        <w:t>Projektforslag til Bachelorprojekt</w:t>
      </w:r>
      <w:r w:rsidR="00AB0A1E">
        <w:rPr>
          <w:rFonts w:cs="Arial"/>
          <w:bCs/>
          <w:sz w:val="24"/>
          <w:szCs w:val="24"/>
        </w:rPr>
        <w:t>.</w:t>
      </w:r>
    </w:p>
    <w:p w14:paraId="520D52FE" w14:textId="77777777" w:rsidR="0041134F" w:rsidRDefault="00981596" w:rsidP="00AB0A1E">
      <w:pPr>
        <w:spacing w:after="240" w:line="240" w:lineRule="auto"/>
        <w:rPr>
          <w:rFonts w:cs="Arial"/>
          <w:sz w:val="24"/>
          <w:szCs w:val="24"/>
        </w:rPr>
      </w:pPr>
      <w:r w:rsidRPr="00C358FF">
        <w:rPr>
          <w:rFonts w:cs="Arial"/>
          <w:bCs/>
          <w:sz w:val="24"/>
          <w:szCs w:val="24"/>
        </w:rPr>
        <w:t>Udfyldes af praksis</w:t>
      </w:r>
      <w:r w:rsidR="0041134F">
        <w:rPr>
          <w:rFonts w:cs="Arial"/>
          <w:bCs/>
          <w:sz w:val="24"/>
          <w:szCs w:val="24"/>
        </w:rPr>
        <w:t>/</w:t>
      </w:r>
      <w:r w:rsidR="0041134F">
        <w:rPr>
          <w:rFonts w:cs="Arial"/>
          <w:sz w:val="24"/>
          <w:szCs w:val="24"/>
        </w:rPr>
        <w:t>forsknings</w:t>
      </w:r>
      <w:r w:rsidRPr="0041134F">
        <w:rPr>
          <w:rFonts w:cs="Arial"/>
          <w:sz w:val="24"/>
          <w:szCs w:val="24"/>
        </w:rPr>
        <w:t>- og udviklingsmiljø</w:t>
      </w:r>
    </w:p>
    <w:p w14:paraId="6435C6FE" w14:textId="77777777" w:rsidR="0041134F" w:rsidRDefault="005544B9" w:rsidP="00AE49B6">
      <w:pPr>
        <w:pStyle w:val="ForsideNormal"/>
        <w:spacing w:after="240" w:line="360" w:lineRule="auto"/>
        <w:rPr>
          <w:color w:val="auto"/>
        </w:rPr>
      </w:pPr>
      <w:r>
        <w:rPr>
          <w:color w:val="auto"/>
        </w:rPr>
        <w:t>K</w:t>
      </w:r>
      <w:r w:rsidR="003B3A3E">
        <w:rPr>
          <w:color w:val="auto"/>
        </w:rPr>
        <w:t>ryds gerne</w:t>
      </w:r>
      <w:r w:rsidR="002E7362">
        <w:rPr>
          <w:color w:val="auto"/>
        </w:rPr>
        <w:t xml:space="preserve"> flere af</w:t>
      </w:r>
      <w:r>
        <w:rPr>
          <w:color w:val="auto"/>
        </w:rPr>
        <w:t>, hvis projektet kan udarbejdes af</w:t>
      </w:r>
      <w:r w:rsidRPr="0041134F">
        <w:t xml:space="preserve"> </w:t>
      </w:r>
      <w:r w:rsidR="003B3A3E">
        <w:t xml:space="preserve">flere </w:t>
      </w:r>
      <w:r w:rsidRPr="0041134F">
        <w:t>professioner</w:t>
      </w:r>
      <w:r w:rsidR="0041134F" w:rsidRPr="00C358FF">
        <w:rPr>
          <w:color w:val="auto"/>
        </w:rPr>
        <w:t>:</w:t>
      </w:r>
    </w:p>
    <w:tbl>
      <w:tblPr>
        <w:tblStyle w:val="Tabel-Gitter"/>
        <w:tblW w:w="0" w:type="auto"/>
        <w:tblInd w:w="373" w:type="dxa"/>
        <w:tblLook w:val="04A0" w:firstRow="1" w:lastRow="0" w:firstColumn="1" w:lastColumn="0" w:noHBand="0" w:noVBand="1"/>
      </w:tblPr>
      <w:tblGrid>
        <w:gridCol w:w="2193"/>
        <w:gridCol w:w="273"/>
        <w:gridCol w:w="2655"/>
        <w:gridCol w:w="363"/>
      </w:tblGrid>
      <w:tr w:rsidR="0041134F" w14:paraId="0EFF462B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1FED9D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Jordemoder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B9D18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F65B57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Folkeskolelærer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AE63B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6CBB6617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33A633" w14:textId="77777777" w:rsidR="0041134F" w:rsidRDefault="0041134F" w:rsidP="00E12874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Ergoter</w:t>
            </w:r>
            <w:r w:rsidR="00E12874">
              <w:rPr>
                <w:color w:val="auto"/>
              </w:rPr>
              <w:t>a</w:t>
            </w:r>
            <w:r>
              <w:rPr>
                <w:color w:val="auto"/>
              </w:rPr>
              <w:t>peut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BF6C7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B6FAB3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Offentlig Administration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66AB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3E566455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48747E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Sygeplejerske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9F498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D193792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Ernæring og Sundhed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5B967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50CCE27A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53E866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Socialrådgiver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74A87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C2DCBB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Fysioterapeut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ADAE8" w14:textId="77777777" w:rsidR="0041134F" w:rsidRDefault="00683450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41134F" w14:paraId="31BF6DC8" w14:textId="77777777" w:rsidTr="004939AA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19473F" w14:textId="77777777" w:rsidR="0041134F" w:rsidRDefault="004939AA" w:rsidP="004939AA">
            <w:pPr>
              <w:pStyle w:val="ForsideNormal"/>
              <w:rPr>
                <w:color w:val="auto"/>
              </w:rPr>
            </w:pPr>
            <w:r>
              <w:rPr>
                <w:color w:val="auto"/>
              </w:rPr>
              <w:t>Global Nutrition and Health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F2F6D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5B45E3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  <w:r>
              <w:rPr>
                <w:color w:val="auto"/>
              </w:rPr>
              <w:t>Radiograf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4CE69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29BE4322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E3711E" w14:textId="77777777" w:rsidR="0041134F" w:rsidRDefault="0041134F" w:rsidP="00002FF3">
            <w:pPr>
              <w:pStyle w:val="ForsideNormal"/>
              <w:tabs>
                <w:tab w:val="clear" w:pos="221"/>
                <w:tab w:val="left" w:pos="-84"/>
              </w:tabs>
              <w:rPr>
                <w:color w:val="auto"/>
              </w:rPr>
            </w:pPr>
            <w:r>
              <w:rPr>
                <w:color w:val="auto"/>
              </w:rPr>
              <w:t>Katastrofe og risikomanager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74F1D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22BC63" w14:textId="77777777" w:rsidR="0041134F" w:rsidRDefault="0041134F" w:rsidP="00002FF3">
            <w:pPr>
              <w:pStyle w:val="ForsideNormal"/>
              <w:ind w:left="1" w:hanging="1"/>
              <w:rPr>
                <w:color w:val="auto"/>
              </w:rPr>
            </w:pPr>
            <w:r>
              <w:rPr>
                <w:color w:val="auto"/>
              </w:rPr>
              <w:t>Laborant og procesteknolog</w:t>
            </w:r>
          </w:p>
        </w:tc>
        <w:tc>
          <w:tcPr>
            <w:tcW w:w="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20C49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  <w:tr w:rsidR="0041134F" w14:paraId="3890B3EB" w14:textId="77777777" w:rsidTr="003A108C">
        <w:tc>
          <w:tcPr>
            <w:tcW w:w="21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223783" w14:textId="77777777" w:rsidR="0041134F" w:rsidRDefault="0041134F" w:rsidP="00002FF3">
            <w:pPr>
              <w:pStyle w:val="ForsideNormal"/>
              <w:ind w:left="58" w:hanging="58"/>
              <w:rPr>
                <w:color w:val="auto"/>
              </w:rPr>
            </w:pPr>
            <w:r>
              <w:rPr>
                <w:color w:val="auto"/>
              </w:rPr>
              <w:t>Bioanalytiker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84CFE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  <w:tc>
          <w:tcPr>
            <w:tcW w:w="26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6E9328" w14:textId="77777777" w:rsidR="0041134F" w:rsidRDefault="0041134F" w:rsidP="00002FF3">
            <w:pPr>
              <w:pStyle w:val="ForsideNormal"/>
              <w:ind w:left="1" w:hanging="1"/>
              <w:rPr>
                <w:color w:val="auto"/>
              </w:rPr>
            </w:pPr>
          </w:p>
        </w:tc>
        <w:tc>
          <w:tcPr>
            <w:tcW w:w="3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1018B5" w14:textId="77777777" w:rsidR="0041134F" w:rsidRDefault="0041134F" w:rsidP="00002FF3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</w:tbl>
    <w:tbl>
      <w:tblPr>
        <w:tblStyle w:val="Tabel-Gitter"/>
        <w:tblpPr w:leftFromText="141" w:rightFromText="141" w:vertAnchor="text" w:horzAnchor="page" w:tblpX="8418" w:tblpY="657"/>
        <w:tblW w:w="0" w:type="auto"/>
        <w:tblLook w:val="04A0" w:firstRow="1" w:lastRow="0" w:firstColumn="1" w:lastColumn="0" w:noHBand="0" w:noVBand="1"/>
      </w:tblPr>
      <w:tblGrid>
        <w:gridCol w:w="250"/>
      </w:tblGrid>
      <w:tr w:rsidR="006F7344" w14:paraId="657C07D4" w14:textId="77777777" w:rsidTr="006F7344">
        <w:trPr>
          <w:trHeight w:val="274"/>
        </w:trPr>
        <w:tc>
          <w:tcPr>
            <w:tcW w:w="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301E2" w14:textId="77777777" w:rsidR="006F7344" w:rsidRDefault="006F7344" w:rsidP="006F7344">
            <w:pPr>
              <w:pStyle w:val="ForsideNormal"/>
              <w:ind w:left="709" w:hanging="709"/>
              <w:rPr>
                <w:color w:val="auto"/>
              </w:rPr>
            </w:pPr>
          </w:p>
        </w:tc>
      </w:tr>
    </w:tbl>
    <w:p w14:paraId="624529DA" w14:textId="77777777" w:rsidR="002E7362" w:rsidRDefault="003B3A3E" w:rsidP="00945FE3">
      <w:pPr>
        <w:spacing w:before="240" w:line="360" w:lineRule="auto"/>
        <w:rPr>
          <w:sz w:val="22"/>
        </w:rPr>
      </w:pPr>
      <w:r>
        <w:rPr>
          <w:sz w:val="22"/>
        </w:rPr>
        <w:t>Sæt k</w:t>
      </w:r>
      <w:r w:rsidR="005544B9">
        <w:rPr>
          <w:sz w:val="22"/>
        </w:rPr>
        <w:t xml:space="preserve">ryds </w:t>
      </w:r>
      <w:r>
        <w:rPr>
          <w:sz w:val="22"/>
        </w:rPr>
        <w:t xml:space="preserve">hvis projektet ønskes udarbejdet som et tværprofessionelt bachelorprojekt: </w:t>
      </w:r>
    </w:p>
    <w:p w14:paraId="1263883C" w14:textId="77777777" w:rsidR="003A108C" w:rsidRPr="003A108C" w:rsidRDefault="003A108C" w:rsidP="006F7344">
      <w:pPr>
        <w:framePr w:w="4" w:wrap="auto" w:hAnchor="text" w:x="8036"/>
        <w:spacing w:before="240" w:line="360" w:lineRule="auto"/>
        <w:rPr>
          <w:color w:val="FF0000"/>
          <w:sz w:val="22"/>
        </w:rPr>
        <w:sectPr w:rsidR="003A108C" w:rsidRPr="003A108C" w:rsidSect="00F64B35">
          <w:headerReference w:type="even" r:id="rId8"/>
          <w:headerReference w:type="default" r:id="rId9"/>
          <w:headerReference w:type="first" r:id="rId10"/>
          <w:footerReference w:type="first" r:id="rId11"/>
          <w:pgSz w:w="11906" w:h="16838" w:code="9"/>
          <w:pgMar w:top="1701" w:right="2880" w:bottom="1701" w:left="2880" w:header="1418" w:footer="1020" w:gutter="0"/>
          <w:cols w:space="708"/>
          <w:titlePg/>
          <w:docGrid w:linePitch="360"/>
        </w:sectPr>
      </w:pPr>
    </w:p>
    <w:tbl>
      <w:tblPr>
        <w:tblStyle w:val="Tabel-Gitter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90"/>
      </w:tblGrid>
      <w:tr w:rsidR="00D20394" w14:paraId="5F82977D" w14:textId="77777777" w:rsidTr="00945FE3">
        <w:tc>
          <w:tcPr>
            <w:tcW w:w="9330" w:type="dxa"/>
          </w:tcPr>
          <w:p w14:paraId="0F6E18D4" w14:textId="77777777" w:rsidR="00683450" w:rsidRDefault="007A7675" w:rsidP="00683450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lastRenderedPageBreak/>
              <w:t>Titel</w:t>
            </w:r>
            <w:r w:rsidR="00D20394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0DBB24E2" w14:textId="77777777" w:rsidR="00E3328C" w:rsidRPr="00683450" w:rsidRDefault="00FD1D4E" w:rsidP="00683450">
            <w:pPr>
              <w:spacing w:before="120" w:line="240" w:lineRule="auto"/>
              <w:rPr>
                <w:szCs w:val="20"/>
              </w:rPr>
            </w:pPr>
            <w:r>
              <w:rPr>
                <w:szCs w:val="20"/>
              </w:rPr>
              <w:t>H</w:t>
            </w:r>
            <w:r w:rsidRPr="00FD1D4E">
              <w:rPr>
                <w:szCs w:val="20"/>
              </w:rPr>
              <w:t>vordan</w:t>
            </w:r>
            <w:r>
              <w:rPr>
                <w:szCs w:val="20"/>
              </w:rPr>
              <w:t xml:space="preserve"> opfatter</w:t>
            </w:r>
            <w:r w:rsidRPr="00FD1D4E">
              <w:rPr>
                <w:szCs w:val="20"/>
              </w:rPr>
              <w:t xml:space="preserve"> patienter diagnosen ”femoroacetabular impingement syndrom” samt behandlingsforløbet.</w:t>
            </w:r>
          </w:p>
        </w:tc>
      </w:tr>
      <w:tr w:rsidR="00D20394" w14:paraId="4207315F" w14:textId="77777777" w:rsidTr="00945FE3">
        <w:tc>
          <w:tcPr>
            <w:tcW w:w="9330" w:type="dxa"/>
          </w:tcPr>
          <w:p w14:paraId="2FFA88C1" w14:textId="77777777" w:rsidR="00D20394" w:rsidRPr="00E6278A" w:rsidRDefault="00D20394" w:rsidP="00D20394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Præsentation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395D0EA2" w14:textId="77777777" w:rsidR="0003687B" w:rsidRPr="00683450" w:rsidRDefault="00683450" w:rsidP="00683450">
            <w:pPr>
              <w:spacing w:before="120" w:after="240" w:line="276" w:lineRule="auto"/>
              <w:rPr>
                <w:rFonts w:cs="Arial"/>
                <w:i/>
                <w:szCs w:val="20"/>
              </w:rPr>
            </w:pPr>
            <w:r w:rsidRPr="00683450">
              <w:rPr>
                <w:szCs w:val="20"/>
              </w:rPr>
              <w:t xml:space="preserve">Projektet udføres under vejledning af forskere fra Sports </w:t>
            </w:r>
            <w:proofErr w:type="spellStart"/>
            <w:r w:rsidRPr="00683450">
              <w:rPr>
                <w:szCs w:val="20"/>
              </w:rPr>
              <w:t>Orthopedic</w:t>
            </w:r>
            <w:proofErr w:type="spellEnd"/>
            <w:r w:rsidRPr="00683450">
              <w:rPr>
                <w:szCs w:val="20"/>
              </w:rPr>
              <w:t xml:space="preserve"> Research Center – Copenhagen (SORC-C) på Hvidovre Hospital. SORC-C er verdensførende indenfor sportsmedicinsk og sportskirurgisk forskning, og er Olympisk Forskningscenter.</w:t>
            </w:r>
          </w:p>
        </w:tc>
      </w:tr>
      <w:tr w:rsidR="00D20394" w14:paraId="38C456A9" w14:textId="77777777" w:rsidTr="00945FE3">
        <w:tc>
          <w:tcPr>
            <w:tcW w:w="9330" w:type="dxa"/>
          </w:tcPr>
          <w:p w14:paraId="28FDDF28" w14:textId="77777777" w:rsidR="00D20394" w:rsidRPr="00BC4D23" w:rsidRDefault="00D20394" w:rsidP="00D20394">
            <w:pPr>
              <w:spacing w:before="120" w:line="240" w:lineRule="auto"/>
              <w:rPr>
                <w:rFonts w:cs="Arial"/>
                <w:sz w:val="22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Beskrivelse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2E66CC9C" w14:textId="77777777" w:rsidR="00D20394" w:rsidRPr="00683450" w:rsidRDefault="00FD1D4E" w:rsidP="002E7362">
            <w:pPr>
              <w:tabs>
                <w:tab w:val="clear" w:pos="221"/>
              </w:tabs>
              <w:spacing w:before="120" w:after="240" w:line="240" w:lineRule="auto"/>
              <w:rPr>
                <w:rFonts w:cs="Arial"/>
                <w:iCs/>
                <w:szCs w:val="20"/>
              </w:rPr>
            </w:pPr>
            <w:r w:rsidRPr="00FD1D4E">
              <w:rPr>
                <w:rFonts w:cs="Arial"/>
                <w:iCs/>
                <w:szCs w:val="20"/>
              </w:rPr>
              <w:t>Femoroacetabular impingement syndrom er en hofteledsdysfunktion, der typisk ses hos unge til midaldrende aktive personer. Mange patienter oplever ikke et tilfredsstillende behandlingsforløb, hvilket resulterer i vedvarende smerter og funktionsnedsættelse. I dette projekt ønsker vi at undersøge mulige årsager til dette samt hvordan diagnosen påvirker forventninger til forskellige typer af behandling.</w:t>
            </w:r>
          </w:p>
        </w:tc>
      </w:tr>
      <w:tr w:rsidR="00D20394" w14:paraId="5E8F5362" w14:textId="77777777" w:rsidTr="00945FE3">
        <w:tc>
          <w:tcPr>
            <w:tcW w:w="9330" w:type="dxa"/>
          </w:tcPr>
          <w:p w14:paraId="5F3D7100" w14:textId="77777777" w:rsidR="00D20394" w:rsidRPr="00E6278A" w:rsidRDefault="00D20394" w:rsidP="00D20394">
            <w:pPr>
              <w:tabs>
                <w:tab w:val="clear" w:pos="221"/>
              </w:tabs>
              <w:spacing w:before="120" w:line="240" w:lineRule="auto"/>
              <w:rPr>
                <w:rFonts w:cs="Arial"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Metode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53250483" w14:textId="77777777" w:rsidR="0085207D" w:rsidRDefault="004C5BA7" w:rsidP="008D58AE">
            <w:pPr>
              <w:tabs>
                <w:tab w:val="clear" w:pos="221"/>
              </w:tabs>
              <w:spacing w:before="120" w:after="240" w:line="240" w:lineRule="auto"/>
              <w:rPr>
                <w:rFonts w:cs="Arial"/>
                <w:iCs/>
                <w:szCs w:val="20"/>
              </w:rPr>
            </w:pPr>
            <w:r>
              <w:rPr>
                <w:rFonts w:cs="Arial"/>
                <w:iCs/>
                <w:szCs w:val="20"/>
              </w:rPr>
              <w:t>Projektet udføres som et tværsnitsstudie</w:t>
            </w:r>
            <w:r w:rsidR="00FD1D4E">
              <w:rPr>
                <w:rFonts w:cs="Arial"/>
                <w:iCs/>
                <w:szCs w:val="20"/>
              </w:rPr>
              <w:t>.</w:t>
            </w:r>
            <w:r>
              <w:rPr>
                <w:rFonts w:cs="Arial"/>
                <w:iCs/>
                <w:szCs w:val="20"/>
              </w:rPr>
              <w:t xml:space="preserve"> Det forventes at de studerende selv står for at </w:t>
            </w:r>
            <w:r w:rsidR="00FD1D4E">
              <w:rPr>
                <w:rFonts w:cs="Arial"/>
                <w:iCs/>
                <w:szCs w:val="20"/>
              </w:rPr>
              <w:t>planlægge rekruttering af patienter fra Ortopædkirurgisk Ambulatorium på Hvidovre Hospital.</w:t>
            </w:r>
            <w:r>
              <w:rPr>
                <w:rFonts w:cs="Arial"/>
                <w:iCs/>
                <w:szCs w:val="20"/>
              </w:rPr>
              <w:t xml:space="preserve"> Dataopsamlingen </w:t>
            </w:r>
            <w:r w:rsidR="00FD1D4E">
              <w:rPr>
                <w:rFonts w:cs="Arial"/>
                <w:iCs/>
                <w:szCs w:val="20"/>
              </w:rPr>
              <w:t xml:space="preserve">sker gennem semi-strukturerede interviews. </w:t>
            </w:r>
          </w:p>
          <w:p w14:paraId="4E2AE490" w14:textId="77777777" w:rsidR="00D20394" w:rsidRPr="004C5BA7" w:rsidRDefault="0085207D" w:rsidP="008D58AE">
            <w:pPr>
              <w:tabs>
                <w:tab w:val="clear" w:pos="221"/>
              </w:tabs>
              <w:spacing w:before="120" w:after="240" w:line="240" w:lineRule="auto"/>
              <w:rPr>
                <w:rFonts w:cs="Arial"/>
                <w:iCs/>
                <w:szCs w:val="20"/>
              </w:rPr>
            </w:pPr>
            <w:r>
              <w:t xml:space="preserve">For den rigtige bachelorgruppe kan der blive mulighed for medforfatterskaber på efterfølgende afrapportering i videnskabelige tidsskriftartikel eller konferenceabstract. Der foreligger </w:t>
            </w:r>
            <w:r w:rsidR="00FD1D4E">
              <w:t>ikke en projektbeskrivelse og de studerende har derfor stor mulighed for at præge projektet</w:t>
            </w:r>
            <w:r>
              <w:t xml:space="preserve">. </w:t>
            </w:r>
          </w:p>
        </w:tc>
      </w:tr>
      <w:tr w:rsidR="00D20394" w14:paraId="6B5D0CFF" w14:textId="77777777" w:rsidTr="00945FE3">
        <w:tc>
          <w:tcPr>
            <w:tcW w:w="9330" w:type="dxa"/>
          </w:tcPr>
          <w:p w14:paraId="3B7EC618" w14:textId="77777777" w:rsidR="00D20394" w:rsidRPr="00E6278A" w:rsidRDefault="00D20394" w:rsidP="00D20394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t>Tidshorisont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09826B5A" w14:textId="77777777" w:rsidR="00D20394" w:rsidRPr="0085207D" w:rsidRDefault="0085207D" w:rsidP="0040357E">
            <w:pPr>
              <w:spacing w:before="120" w:after="240" w:line="240" w:lineRule="auto"/>
            </w:pPr>
            <w:r w:rsidRPr="001A4881">
              <w:rPr>
                <w:szCs w:val="24"/>
              </w:rPr>
              <w:t xml:space="preserve">Projektet </w:t>
            </w:r>
            <w:r>
              <w:rPr>
                <w:szCs w:val="24"/>
              </w:rPr>
              <w:t xml:space="preserve">kan </w:t>
            </w:r>
            <w:r w:rsidRPr="001A4881">
              <w:rPr>
                <w:szCs w:val="24"/>
              </w:rPr>
              <w:t xml:space="preserve">udføres </w:t>
            </w:r>
            <w:r>
              <w:rPr>
                <w:szCs w:val="24"/>
              </w:rPr>
              <w:t>fra forår 2021</w:t>
            </w:r>
            <w:r w:rsidRPr="001A4881">
              <w:rPr>
                <w:szCs w:val="24"/>
              </w:rPr>
              <w:t xml:space="preserve">. </w:t>
            </w:r>
            <w:r>
              <w:t xml:space="preserve">For den rigtige gruppe, vil der være mulighed for at kombinere projektet med ophold der kan opfylde kriterierne for ”valgfrit element” tilsvarende 10 ECTS forinden bachelor-perioden. Denne periode sikrer at de studerende opnår grundig forberedelse med henblik på </w:t>
            </w:r>
            <w:r w:rsidR="00FD1D4E">
              <w:t>afprøvning af interviewguide</w:t>
            </w:r>
            <w:r>
              <w:t xml:space="preserve">, </w:t>
            </w:r>
            <w:proofErr w:type="spellStart"/>
            <w:r>
              <w:t>studieflow</w:t>
            </w:r>
            <w:proofErr w:type="spellEnd"/>
            <w:r>
              <w:t xml:space="preserve">, og forståelse for den teoretisk baggrund for projektet.  </w:t>
            </w:r>
            <w:r>
              <w:br/>
            </w:r>
          </w:p>
        </w:tc>
      </w:tr>
      <w:tr w:rsidR="008D58AE" w14:paraId="547AB186" w14:textId="77777777" w:rsidTr="00945FE3">
        <w:tc>
          <w:tcPr>
            <w:tcW w:w="9330" w:type="dxa"/>
          </w:tcPr>
          <w:p w14:paraId="6BC88068" w14:textId="77777777" w:rsidR="008D58AE" w:rsidRDefault="00A2343B" w:rsidP="00D20394">
            <w:pPr>
              <w:spacing w:before="120" w:line="240" w:lineRule="auto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Henvendelse om projektforslaget</w:t>
            </w:r>
          </w:p>
          <w:p w14:paraId="05F2F3AC" w14:textId="77777777" w:rsidR="00A2343B" w:rsidRPr="00A2343B" w:rsidRDefault="0085207D" w:rsidP="00D20394">
            <w:pPr>
              <w:spacing w:before="120" w:line="240" w:lineRule="auto"/>
              <w:rPr>
                <w:rFonts w:cs="Arial"/>
                <w:bCs/>
                <w:sz w:val="24"/>
                <w:szCs w:val="24"/>
              </w:rPr>
            </w:pPr>
            <w:r w:rsidRPr="001A4881">
              <w:t xml:space="preserve">Interesserede studerende kan henvende sig på nedenstående mail. Vi ønsker et par linjer om hver enkelt studerendes fysioterapeutiske og evt. sportsfaglige erfaringer og netværk. </w:t>
            </w:r>
            <w:r>
              <w:rPr>
                <w:sz w:val="24"/>
              </w:rPr>
              <w:t xml:space="preserve"> </w:t>
            </w:r>
          </w:p>
        </w:tc>
      </w:tr>
      <w:tr w:rsidR="00D20394" w:rsidRPr="0085207D" w14:paraId="4EACA6A3" w14:textId="77777777" w:rsidTr="00945FE3">
        <w:tc>
          <w:tcPr>
            <w:tcW w:w="9330" w:type="dxa"/>
          </w:tcPr>
          <w:p w14:paraId="01F949AF" w14:textId="77777777" w:rsidR="00D20394" w:rsidRPr="00E01A6C" w:rsidRDefault="00D20394" w:rsidP="00D20394">
            <w:pPr>
              <w:spacing w:before="120" w:line="240" w:lineRule="auto"/>
              <w:rPr>
                <w:rFonts w:cs="Arial"/>
                <w:b/>
                <w:sz w:val="24"/>
                <w:szCs w:val="24"/>
              </w:rPr>
            </w:pPr>
            <w:r w:rsidRPr="00E01A6C">
              <w:rPr>
                <w:rFonts w:cs="Arial"/>
                <w:b/>
                <w:bCs/>
                <w:sz w:val="24"/>
                <w:szCs w:val="24"/>
              </w:rPr>
              <w:t>Kontaktperson(er)</w:t>
            </w:r>
            <w:r w:rsidR="00AB0A1E" w:rsidRPr="00E01A6C">
              <w:rPr>
                <w:rFonts w:cs="Arial"/>
                <w:b/>
                <w:bCs/>
                <w:sz w:val="24"/>
                <w:szCs w:val="24"/>
              </w:rPr>
              <w:t>:</w:t>
            </w:r>
            <w:r w:rsidRPr="00E01A6C">
              <w:rPr>
                <w:rFonts w:cs="Arial"/>
                <w:b/>
                <w:bCs/>
                <w:sz w:val="24"/>
                <w:szCs w:val="24"/>
              </w:rPr>
              <w:t xml:space="preserve"> </w:t>
            </w:r>
          </w:p>
          <w:p w14:paraId="538C768B" w14:textId="77777777" w:rsidR="00E12874" w:rsidRPr="0085207D" w:rsidRDefault="0085207D" w:rsidP="00A2343B">
            <w:pPr>
              <w:spacing w:before="120" w:after="240" w:line="360" w:lineRule="auto"/>
              <w:rPr>
                <w:rFonts w:cs="Arial"/>
                <w:sz w:val="21"/>
                <w:szCs w:val="21"/>
              </w:rPr>
            </w:pPr>
            <w:r w:rsidRPr="0085207D">
              <w:t xml:space="preserve">Fysioterapeut, </w:t>
            </w:r>
            <w:proofErr w:type="spellStart"/>
            <w:r w:rsidRPr="0085207D">
              <w:t>PhD-</w:t>
            </w:r>
            <w:r>
              <w:t>studerende</w:t>
            </w:r>
            <w:proofErr w:type="spellEnd"/>
            <w:r w:rsidRPr="0085207D">
              <w:t xml:space="preserve"> </w:t>
            </w:r>
            <w:r>
              <w:t>Lasse Ishøi</w:t>
            </w:r>
            <w:r w:rsidRPr="0085207D">
              <w:t xml:space="preserve">: </w:t>
            </w:r>
            <w:hyperlink r:id="rId12" w:history="1">
              <w:r w:rsidRPr="00AE508D">
                <w:rPr>
                  <w:rStyle w:val="Hyperlink"/>
                </w:rPr>
                <w:t>lasse.ishoei@regionh.dk</w:t>
              </w:r>
            </w:hyperlink>
          </w:p>
        </w:tc>
      </w:tr>
      <w:tr w:rsidR="00D20394" w14:paraId="24241CE3" w14:textId="77777777" w:rsidTr="00976465">
        <w:trPr>
          <w:trHeight w:val="1339"/>
        </w:trPr>
        <w:tc>
          <w:tcPr>
            <w:tcW w:w="9330" w:type="dxa"/>
          </w:tcPr>
          <w:p w14:paraId="50819A86" w14:textId="77777777" w:rsidR="00D20394" w:rsidRPr="00E6278A" w:rsidRDefault="00D20394" w:rsidP="00D20394">
            <w:pPr>
              <w:tabs>
                <w:tab w:val="clear" w:pos="221"/>
              </w:tabs>
              <w:spacing w:before="120" w:line="240" w:lineRule="auto"/>
              <w:rPr>
                <w:rFonts w:cs="Arial"/>
                <w:sz w:val="24"/>
                <w:szCs w:val="24"/>
              </w:rPr>
            </w:pPr>
            <w:r w:rsidRPr="00E6278A">
              <w:rPr>
                <w:rFonts w:cs="Arial"/>
                <w:b/>
                <w:bCs/>
                <w:sz w:val="24"/>
                <w:szCs w:val="24"/>
              </w:rPr>
              <w:lastRenderedPageBreak/>
              <w:t>Andre bemærkninger</w:t>
            </w:r>
            <w:r w:rsidR="00AB0A1E">
              <w:rPr>
                <w:rFonts w:cs="Arial"/>
                <w:b/>
                <w:bCs/>
                <w:sz w:val="24"/>
                <w:szCs w:val="24"/>
              </w:rPr>
              <w:t>:</w:t>
            </w:r>
          </w:p>
          <w:p w14:paraId="1711E252" w14:textId="77777777" w:rsidR="00AB0A1E" w:rsidRPr="000C03FF" w:rsidRDefault="0085207D" w:rsidP="0085207D">
            <w:pPr>
              <w:pStyle w:val="Opstilling-punkttegn"/>
              <w:numPr>
                <w:ilvl w:val="0"/>
                <w:numId w:val="0"/>
              </w:numPr>
              <w:tabs>
                <w:tab w:val="left" w:pos="7740"/>
              </w:tabs>
              <w:spacing w:before="120" w:after="240"/>
              <w:rPr>
                <w:i/>
                <w:sz w:val="21"/>
                <w:szCs w:val="21"/>
              </w:rPr>
            </w:pPr>
            <w:r w:rsidRPr="00C23E66">
              <w:t xml:space="preserve">Grupper der efterlader indtryk af arbejdsomhed, selvstændighed, </w:t>
            </w:r>
            <w:r>
              <w:t xml:space="preserve">en </w:t>
            </w:r>
            <w:r w:rsidRPr="00C23E66">
              <w:t>systematisk tilgang</w:t>
            </w:r>
            <w:r>
              <w:t>,</w:t>
            </w:r>
            <w:r w:rsidRPr="00C23E66">
              <w:t xml:space="preserve"> og</w:t>
            </w:r>
            <w:r>
              <w:t xml:space="preserve"> </w:t>
            </w:r>
            <w:r w:rsidRPr="00C23E66">
              <w:t>læringsivrighed</w:t>
            </w:r>
            <w:r>
              <w:t xml:space="preserve"> </w:t>
            </w:r>
            <w:r w:rsidRPr="00C23E66">
              <w:t>vægtes højt.</w:t>
            </w:r>
            <w:r>
              <w:t xml:space="preserve"> Studerende med et ønske om følgende relevant kandidatuddannelse der ønsker at blive tilknyttet et forskningsmiljø imødeses.</w:t>
            </w:r>
            <w:r w:rsidR="00E01A6C">
              <w:rPr>
                <w:i/>
                <w:sz w:val="21"/>
                <w:szCs w:val="21"/>
              </w:rPr>
              <w:tab/>
            </w:r>
          </w:p>
        </w:tc>
      </w:tr>
    </w:tbl>
    <w:p w14:paraId="1874F3AE" w14:textId="77777777" w:rsidR="00E6278A" w:rsidRPr="00BC4D23" w:rsidRDefault="00E6278A" w:rsidP="00DF1687">
      <w:pPr>
        <w:tabs>
          <w:tab w:val="clear" w:pos="221"/>
        </w:tabs>
        <w:spacing w:after="240" w:line="240" w:lineRule="auto"/>
        <w:rPr>
          <w:rFonts w:cs="Arial"/>
          <w:sz w:val="22"/>
        </w:rPr>
      </w:pPr>
    </w:p>
    <w:sectPr w:rsidR="00E6278A" w:rsidRPr="00BC4D23" w:rsidSect="00F64B35">
      <w:headerReference w:type="even" r:id="rId13"/>
      <w:headerReference w:type="default" r:id="rId14"/>
      <w:headerReference w:type="first" r:id="rId15"/>
      <w:pgSz w:w="11906" w:h="16838" w:code="9"/>
      <w:pgMar w:top="1814" w:right="1304" w:bottom="3119" w:left="1304" w:header="1418" w:footer="14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DCADEA" w14:textId="77777777" w:rsidR="00496F9C" w:rsidRDefault="00496F9C" w:rsidP="00981596">
      <w:pPr>
        <w:spacing w:line="240" w:lineRule="auto"/>
      </w:pPr>
      <w:r>
        <w:separator/>
      </w:r>
    </w:p>
  </w:endnote>
  <w:endnote w:type="continuationSeparator" w:id="0">
    <w:p w14:paraId="147FE4DC" w14:textId="77777777" w:rsidR="00496F9C" w:rsidRDefault="00496F9C" w:rsidP="009815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361724" w14:textId="77777777" w:rsidR="009F3E49" w:rsidRDefault="00F64B35" w:rsidP="00F64B35">
    <w:pPr>
      <w:spacing w:before="240"/>
      <w:rPr>
        <w:rFonts w:cs="Arial"/>
        <w:sz w:val="22"/>
      </w:rPr>
    </w:pPr>
    <w:r>
      <w:rPr>
        <w:noProof/>
      </w:rPr>
      <w:drawing>
        <wp:anchor distT="0" distB="0" distL="114300" distR="114300" simplePos="0" relativeHeight="251664384" behindDoc="1" locked="0" layoutInCell="1" allowOverlap="1" wp14:anchorId="2C2BDE7C" wp14:editId="2A02FC03">
          <wp:simplePos x="0" y="0"/>
          <wp:positionH relativeFrom="column">
            <wp:posOffset>4104640</wp:posOffset>
          </wp:positionH>
          <wp:positionV relativeFrom="paragraph">
            <wp:posOffset>-846132</wp:posOffset>
          </wp:positionV>
          <wp:extent cx="2218055" cy="1653540"/>
          <wp:effectExtent l="0" t="0" r="0" b="3810"/>
          <wp:wrapNone/>
          <wp:docPr id="16" name="Billed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_front_back_warmr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8055" cy="165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F3E49">
      <w:rPr>
        <w:rFonts w:cs="Arial"/>
        <w:sz w:val="22"/>
      </w:rPr>
      <w:t xml:space="preserve">Vedhæft projektforslaget </w:t>
    </w:r>
    <w:r w:rsidR="009F3E49" w:rsidRPr="00E6278A">
      <w:rPr>
        <w:rFonts w:cs="Arial"/>
        <w:sz w:val="22"/>
      </w:rPr>
      <w:t xml:space="preserve">på </w:t>
    </w:r>
    <w:r w:rsidR="009F3E49">
      <w:rPr>
        <w:rFonts w:cs="Arial"/>
        <w:sz w:val="22"/>
      </w:rPr>
      <w:t xml:space="preserve">mail til </w:t>
    </w:r>
    <w:hyperlink r:id="rId2" w:history="1">
      <w:r w:rsidR="009F3E49" w:rsidRPr="0050356E">
        <w:rPr>
          <w:rStyle w:val="Hyperlink"/>
          <w:rFonts w:cs="Arial"/>
          <w:sz w:val="22"/>
        </w:rPr>
        <w:t>MatchPol@phmetropol.dk</w:t>
      </w:r>
    </w:hyperlink>
    <w:r w:rsidR="009F3E49" w:rsidRPr="00E6278A">
      <w:rPr>
        <w:rFonts w:cs="Arial"/>
        <w:sz w:val="22"/>
      </w:rPr>
      <w:t xml:space="preserve"> </w:t>
    </w:r>
  </w:p>
  <w:p w14:paraId="54228A8E" w14:textId="77777777" w:rsidR="009F3E49" w:rsidRPr="009F3E49" w:rsidRDefault="009F3E49" w:rsidP="00F64B35">
    <w:pPr>
      <w:rPr>
        <w:rFonts w:cs="Arial"/>
        <w:sz w:val="22"/>
      </w:rPr>
    </w:pPr>
    <w:r>
      <w:rPr>
        <w:rFonts w:cs="Arial"/>
        <w:sz w:val="22"/>
      </w:rPr>
      <w:t>P</w:t>
    </w:r>
    <w:r w:rsidRPr="00E6278A">
      <w:rPr>
        <w:rFonts w:cs="Arial"/>
        <w:sz w:val="22"/>
      </w:rPr>
      <w:t xml:space="preserve">rojektforslaget </w:t>
    </w:r>
    <w:r>
      <w:rPr>
        <w:rFonts w:cs="Arial"/>
        <w:sz w:val="22"/>
      </w:rPr>
      <w:t xml:space="preserve">bliver lagt </w:t>
    </w:r>
    <w:r w:rsidRPr="00E6278A">
      <w:rPr>
        <w:rFonts w:cs="Arial"/>
        <w:sz w:val="22"/>
      </w:rPr>
      <w:t>på siden indenfor 5 arbejdsdag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E48D7F" w14:textId="77777777" w:rsidR="00496F9C" w:rsidRDefault="00496F9C" w:rsidP="00981596">
      <w:pPr>
        <w:spacing w:line="240" w:lineRule="auto"/>
      </w:pPr>
      <w:r>
        <w:separator/>
      </w:r>
    </w:p>
  </w:footnote>
  <w:footnote w:type="continuationSeparator" w:id="0">
    <w:p w14:paraId="3926FAA3" w14:textId="77777777" w:rsidR="00496F9C" w:rsidRDefault="00496F9C" w:rsidP="0098159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78834F" w14:textId="77777777" w:rsidR="00981596" w:rsidRDefault="00496F9C">
    <w:pPr>
      <w:pStyle w:val="Sidehoved"/>
    </w:pPr>
    <w:r>
      <w:rPr>
        <w:noProof/>
        <w:lang w:eastAsia="da-DK"/>
      </w:rPr>
      <w:pict w14:anchorId="77BD47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6" o:spid="_x0000_s2057" type="#_x0000_t75" style="position:absolute;margin-left:0;margin-top:0;width:476.8pt;height:674.2pt;z-index:-251657216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4D5949" w14:textId="77777777" w:rsidR="00981596" w:rsidRDefault="00496F9C">
    <w:pPr>
      <w:pStyle w:val="Sidehoved"/>
    </w:pPr>
    <w:r>
      <w:rPr>
        <w:noProof/>
        <w:lang w:eastAsia="da-DK"/>
      </w:rPr>
      <w:pict w14:anchorId="335DF6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7" o:spid="_x0000_s2058" type="#_x0000_t75" style="position:absolute;margin-left:0;margin-top:0;width:476.8pt;height:674.2pt;z-index:-251656192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7690D" w14:textId="77777777" w:rsidR="00F64B35" w:rsidRDefault="00F64B35">
    <w:pPr>
      <w:pStyle w:val="Sidehoved"/>
    </w:pPr>
    <w:r w:rsidRPr="00F64B35">
      <w:rPr>
        <w:noProof/>
      </w:rPr>
      <w:drawing>
        <wp:anchor distT="0" distB="0" distL="114300" distR="114300" simplePos="0" relativeHeight="251666432" behindDoc="0" locked="0" layoutInCell="1" allowOverlap="1" wp14:anchorId="36D12901" wp14:editId="111ED6BF">
          <wp:simplePos x="0" y="0"/>
          <wp:positionH relativeFrom="page">
            <wp:posOffset>5573395</wp:posOffset>
          </wp:positionH>
          <wp:positionV relativeFrom="page">
            <wp:posOffset>370840</wp:posOffset>
          </wp:positionV>
          <wp:extent cx="1677600" cy="2354400"/>
          <wp:effectExtent l="0" t="0" r="0" b="0"/>
          <wp:wrapNone/>
          <wp:docPr id="14" name="Hide_MetropolLogoType" descr="METROPOL_LOGOTYPE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ETROPOL_LOGOTYPE.w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77600" cy="235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64B35">
      <w:rPr>
        <w:noProof/>
      </w:rPr>
      <w:drawing>
        <wp:anchor distT="0" distB="0" distL="114300" distR="114300" simplePos="0" relativeHeight="251667456" behindDoc="0" locked="0" layoutInCell="1" allowOverlap="1" wp14:anchorId="67210685" wp14:editId="790411CD">
          <wp:simplePos x="0" y="0"/>
          <wp:positionH relativeFrom="page">
            <wp:posOffset>5573395</wp:posOffset>
          </wp:positionH>
          <wp:positionV relativeFrom="page">
            <wp:posOffset>353060</wp:posOffset>
          </wp:positionV>
          <wp:extent cx="1677600" cy="457527"/>
          <wp:effectExtent l="0" t="0" r="0" b="0"/>
          <wp:wrapNone/>
          <wp:docPr id="15" name="Hide_LogoTyp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2"/>
                  <a:srcRect b="80567"/>
                  <a:stretch/>
                </pic:blipFill>
                <pic:spPr bwMode="auto">
                  <a:xfrm>
                    <a:off x="0" y="0"/>
                    <a:ext cx="1677600" cy="45752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9419CE" w14:textId="77777777" w:rsidR="00F43DCB" w:rsidRDefault="00496F9C">
    <w:pPr>
      <w:pStyle w:val="Sidehoved"/>
    </w:pPr>
    <w:r>
      <w:rPr>
        <w:noProof/>
        <w:lang w:eastAsia="da-DK"/>
      </w:rPr>
      <w:pict w14:anchorId="4F8AC5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9" o:spid="_x0000_s2060" type="#_x0000_t75" style="position:absolute;margin-left:0;margin-top:0;width:476.8pt;height:674.2pt;z-index:-251654144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950DE9" w14:textId="77777777" w:rsidR="00F43DCB" w:rsidRDefault="00F43DCB">
    <w:pPr>
      <w:pStyle w:val="Sidehoved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BC2088" w14:textId="77777777" w:rsidR="00F43DCB" w:rsidRDefault="00496F9C">
    <w:pPr>
      <w:pStyle w:val="Sidehoved"/>
    </w:pPr>
    <w:r>
      <w:rPr>
        <w:noProof/>
        <w:lang w:eastAsia="da-DK"/>
      </w:rPr>
      <w:pict w14:anchorId="19B736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9198" o:spid="_x0000_s2059" type="#_x0000_t75" style="position:absolute;margin-left:0;margin-top:0;width:476.8pt;height:674.2pt;z-index:-251655168;mso-position-horizontal:center;mso-position-horizontal-relative:margin;mso-position-vertical:center;mso-position-vertical-relative:margin" o:allowincell="f">
          <v:imagedata r:id="rId1" o:title="Baggrundprojektforslag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C56C34C4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AD50952"/>
    <w:multiLevelType w:val="hybridMultilevel"/>
    <w:tmpl w:val="98A2177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B861AD"/>
    <w:multiLevelType w:val="hybridMultilevel"/>
    <w:tmpl w:val="C584FC52"/>
    <w:lvl w:ilvl="0" w:tplc="7C76301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zU1tTQ0MDIzNDJX0lEKTi0uzszPAykwqgUAt/dsmSwAAAA="/>
  </w:docVars>
  <w:rsids>
    <w:rsidRoot w:val="00981596"/>
    <w:rsid w:val="0003687B"/>
    <w:rsid w:val="000C03FF"/>
    <w:rsid w:val="000E14AC"/>
    <w:rsid w:val="000E34F5"/>
    <w:rsid w:val="001B78B6"/>
    <w:rsid w:val="00250018"/>
    <w:rsid w:val="002A465F"/>
    <w:rsid w:val="002E7362"/>
    <w:rsid w:val="003A108C"/>
    <w:rsid w:val="003B3A3E"/>
    <w:rsid w:val="0040357E"/>
    <w:rsid w:val="00407A06"/>
    <w:rsid w:val="0041134F"/>
    <w:rsid w:val="00432A07"/>
    <w:rsid w:val="004726B7"/>
    <w:rsid w:val="004939AA"/>
    <w:rsid w:val="00496F9C"/>
    <w:rsid w:val="004970A3"/>
    <w:rsid w:val="004A4D46"/>
    <w:rsid w:val="004C5BA7"/>
    <w:rsid w:val="004E4800"/>
    <w:rsid w:val="004E5FE0"/>
    <w:rsid w:val="004F6B2E"/>
    <w:rsid w:val="00536E40"/>
    <w:rsid w:val="005544B9"/>
    <w:rsid w:val="00683450"/>
    <w:rsid w:val="006F7344"/>
    <w:rsid w:val="00751D0A"/>
    <w:rsid w:val="00752F24"/>
    <w:rsid w:val="007A7675"/>
    <w:rsid w:val="007E3C6A"/>
    <w:rsid w:val="0085207D"/>
    <w:rsid w:val="008D58AE"/>
    <w:rsid w:val="008E463A"/>
    <w:rsid w:val="00945FE3"/>
    <w:rsid w:val="00970E9D"/>
    <w:rsid w:val="00976465"/>
    <w:rsid w:val="00977F12"/>
    <w:rsid w:val="00981596"/>
    <w:rsid w:val="009E7700"/>
    <w:rsid w:val="009F3E49"/>
    <w:rsid w:val="00A2343B"/>
    <w:rsid w:val="00AB0A1E"/>
    <w:rsid w:val="00AE49B6"/>
    <w:rsid w:val="00AF4BE6"/>
    <w:rsid w:val="00B40B0C"/>
    <w:rsid w:val="00B459C0"/>
    <w:rsid w:val="00BC4D23"/>
    <w:rsid w:val="00BF1BFE"/>
    <w:rsid w:val="00D20394"/>
    <w:rsid w:val="00D22C22"/>
    <w:rsid w:val="00D24F71"/>
    <w:rsid w:val="00DB61E1"/>
    <w:rsid w:val="00DD48B9"/>
    <w:rsid w:val="00DF1687"/>
    <w:rsid w:val="00E01A6C"/>
    <w:rsid w:val="00E12874"/>
    <w:rsid w:val="00E3328C"/>
    <w:rsid w:val="00E6278A"/>
    <w:rsid w:val="00F43DCB"/>
    <w:rsid w:val="00F64B35"/>
    <w:rsid w:val="00FD1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,"/>
  <w:listSeparator w:val=";"/>
  <w14:docId w14:val="67886283"/>
  <w15:docId w15:val="{8269E0C5-5BA2-4337-8A4D-77550C779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2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596"/>
    <w:pPr>
      <w:tabs>
        <w:tab w:val="left" w:pos="221"/>
      </w:tabs>
      <w:spacing w:after="0" w:line="240" w:lineRule="atLeast"/>
    </w:pPr>
    <w:rPr>
      <w:rFonts w:ascii="Arial" w:hAnsi="Arial"/>
      <w:sz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981596"/>
    <w:pPr>
      <w:tabs>
        <w:tab w:val="center" w:pos="4819"/>
        <w:tab w:val="right" w:pos="9638"/>
      </w:tabs>
      <w:spacing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981596"/>
  </w:style>
  <w:style w:type="paragraph" w:styleId="Sidefod">
    <w:name w:val="footer"/>
    <w:basedOn w:val="Normal"/>
    <w:link w:val="SidefodTegn"/>
    <w:uiPriority w:val="99"/>
    <w:unhideWhenUsed/>
    <w:rsid w:val="00981596"/>
    <w:pPr>
      <w:tabs>
        <w:tab w:val="center" w:pos="4819"/>
        <w:tab w:val="right" w:pos="9638"/>
      </w:tabs>
      <w:spacing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981596"/>
  </w:style>
  <w:style w:type="paragraph" w:styleId="Listeafsnit">
    <w:name w:val="List Paragraph"/>
    <w:basedOn w:val="Normal"/>
    <w:uiPriority w:val="34"/>
    <w:unhideWhenUsed/>
    <w:qFormat/>
    <w:rsid w:val="00981596"/>
    <w:pPr>
      <w:ind w:left="720"/>
      <w:contextualSpacing/>
    </w:pPr>
  </w:style>
  <w:style w:type="paragraph" w:customStyle="1" w:styleId="ForsideNormal">
    <w:name w:val="Forside Normal"/>
    <w:basedOn w:val="Normal"/>
    <w:uiPriority w:val="1"/>
    <w:rsid w:val="0041134F"/>
    <w:pPr>
      <w:spacing w:line="260" w:lineRule="atLeast"/>
    </w:pPr>
    <w:rPr>
      <w:color w:val="000000"/>
      <w:sz w:val="22"/>
    </w:rPr>
  </w:style>
  <w:style w:type="table" w:styleId="Tabel-Gitter">
    <w:name w:val="Table Grid"/>
    <w:basedOn w:val="Tabel-Normal"/>
    <w:uiPriority w:val="59"/>
    <w:rsid w:val="0041134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407A0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407A06"/>
    <w:rPr>
      <w:rFonts w:ascii="Tahoma" w:hAnsi="Tahoma" w:cs="Tahoma"/>
      <w:sz w:val="16"/>
      <w:szCs w:val="16"/>
    </w:rPr>
  </w:style>
  <w:style w:type="character" w:styleId="Hyperlink">
    <w:name w:val="Hyperlink"/>
    <w:basedOn w:val="Standardskrifttypeiafsnit"/>
    <w:uiPriority w:val="2"/>
    <w:unhideWhenUsed/>
    <w:rsid w:val="00E6278A"/>
    <w:rPr>
      <w:color w:val="0000FF" w:themeColor="hyperlink"/>
      <w:u w:val="single"/>
    </w:rPr>
  </w:style>
  <w:style w:type="paragraph" w:styleId="Opstilling-punkttegn">
    <w:name w:val="List Bullet"/>
    <w:basedOn w:val="Normal"/>
    <w:uiPriority w:val="99"/>
    <w:unhideWhenUsed/>
    <w:rsid w:val="00E6278A"/>
    <w:pPr>
      <w:numPr>
        <w:numId w:val="2"/>
      </w:numPr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7A7675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7A7675"/>
    <w:pPr>
      <w:spacing w:line="240" w:lineRule="auto"/>
    </w:pPr>
    <w:rPr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7A7675"/>
    <w:rPr>
      <w:rFonts w:ascii="Arial" w:hAnsi="Arial"/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7A7675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7A7675"/>
    <w:rPr>
      <w:rFonts w:ascii="Arial" w:hAnsi="Arial"/>
      <w:b/>
      <w:bCs/>
      <w:sz w:val="20"/>
      <w:szCs w:val="20"/>
    </w:rPr>
  </w:style>
  <w:style w:type="character" w:styleId="Ulstomtale">
    <w:name w:val="Unresolved Mention"/>
    <w:basedOn w:val="Standardskrifttypeiafsnit"/>
    <w:uiPriority w:val="99"/>
    <w:semiHidden/>
    <w:unhideWhenUsed/>
    <w:rsid w:val="008520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asse.ishoei@regionh.dk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atchPol@phmetropol.dk" TargetMode="External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image" Target="media/image2.wm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13D7EE-4A79-4980-9CFD-31F874B7F2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03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Professionshøjskolen Metropol</Company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. Campus Rådmandsmarken</dc:creator>
  <cp:lastModifiedBy>Emil Lange Nielsen</cp:lastModifiedBy>
  <cp:revision>2</cp:revision>
  <cp:lastPrinted>2013-11-20T12:56:00Z</cp:lastPrinted>
  <dcterms:created xsi:type="dcterms:W3CDTF">2020-10-26T09:17:00Z</dcterms:created>
  <dcterms:modified xsi:type="dcterms:W3CDTF">2020-10-26T09:17:00Z</dcterms:modified>
</cp:coreProperties>
</file>